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F3663" w14:textId="77777777" w:rsidR="00AC3D6F" w:rsidRDefault="00AC3D6F" w:rsidP="00AC3D6F">
      <w:pPr>
        <w:rPr>
          <w:rFonts w:ascii="Times New Roman" w:hAnsi="Times New Roman" w:cs="Times New Roman"/>
          <w:b/>
          <w:bCs/>
          <w:u w:val="single"/>
        </w:rPr>
      </w:pPr>
      <w:r w:rsidRPr="00521CF8">
        <w:rPr>
          <w:rFonts w:ascii="Times New Roman" w:hAnsi="Times New Roman" w:cs="Times New Roman"/>
          <w:b/>
          <w:bCs/>
          <w:u w:val="single"/>
        </w:rPr>
        <w:t>FLOW TO FIND THE VENUE:</w:t>
      </w:r>
      <w:r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65966D6C" w14:textId="77777777" w:rsidR="00AC3D6F" w:rsidRDefault="00AC3D6F" w:rsidP="00AC3D6F">
      <w:pPr>
        <w:rPr>
          <w:rFonts w:ascii="Times New Roman" w:hAnsi="Times New Roman" w:cs="Times New Roman"/>
          <w:u w:val="single"/>
        </w:rPr>
      </w:pPr>
    </w:p>
    <w:p w14:paraId="56F0B302" w14:textId="77777777" w:rsidR="00AC3D6F" w:rsidRPr="00521CF8" w:rsidRDefault="00AC3D6F" w:rsidP="00AC3D6F">
      <w:pPr>
        <w:rPr>
          <w:rFonts w:ascii="Times New Roman" w:hAnsi="Times New Roman" w:cs="Times New Roman"/>
          <w:u w:val="single"/>
        </w:rPr>
      </w:pPr>
      <w:r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B102758" wp14:editId="65C25014">
                <wp:simplePos x="0" y="0"/>
                <wp:positionH relativeFrom="column">
                  <wp:posOffset>2663190</wp:posOffset>
                </wp:positionH>
                <wp:positionV relativeFrom="paragraph">
                  <wp:posOffset>2310765</wp:posOffset>
                </wp:positionV>
                <wp:extent cx="524510" cy="262255"/>
                <wp:effectExtent l="0" t="0" r="8890" b="444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51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D2FF5" w14:textId="77777777" w:rsidR="00AC3D6F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ield</w:t>
                            </w:r>
                          </w:p>
                          <w:p w14:paraId="2AA59B01" w14:textId="77777777" w:rsidR="00AC3D6F" w:rsidRPr="003B529D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1027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9.7pt;margin-top:181.95pt;width:41.3pt;height:20.6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" stroked="f">
                <v:textbox>
                  <w:txbxContent>
                    <w:p w14:paraId="317D2FF5" w14:textId="77777777" w:rsidR="00AC3D6F" w:rsidRDefault="00AC3D6F" w:rsidP="00AC3D6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ield</w:t>
                      </w:r>
                    </w:p>
                    <w:p w14:paraId="2AA59B01" w14:textId="77777777" w:rsidR="00AC3D6F" w:rsidRPr="003B529D" w:rsidRDefault="00AC3D6F" w:rsidP="00AC3D6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A870BDE" wp14:editId="59DF4679">
                <wp:simplePos x="0" y="0"/>
                <wp:positionH relativeFrom="column">
                  <wp:posOffset>2470785</wp:posOffset>
                </wp:positionH>
                <wp:positionV relativeFrom="paragraph">
                  <wp:posOffset>3655060</wp:posOffset>
                </wp:positionV>
                <wp:extent cx="470535" cy="264795"/>
                <wp:effectExtent l="38100" t="0" r="24765" b="5905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0535" cy="2647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242A4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94.55pt;margin-top:287.8pt;width:37.05pt;height:20.8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59F6F57" wp14:editId="307F3F36">
                <wp:simplePos x="0" y="0"/>
                <wp:positionH relativeFrom="column">
                  <wp:posOffset>3936365</wp:posOffset>
                </wp:positionH>
                <wp:positionV relativeFrom="paragraph">
                  <wp:posOffset>1047115</wp:posOffset>
                </wp:positionV>
                <wp:extent cx="436880" cy="262255"/>
                <wp:effectExtent l="0" t="0" r="1270" b="444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83667" w14:textId="77777777" w:rsidR="00AC3D6F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3D8BDA5F" w14:textId="77777777" w:rsidR="00AC3D6F" w:rsidRPr="003B529D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F6F57" id="_x0000_s1027" type="#_x0000_t202" style="position:absolute;margin-left:309.95pt;margin-top:82.45pt;width:34.4pt;height:20.6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" stroked="f">
                <v:textbox>
                  <w:txbxContent>
                    <w:p w14:paraId="2E383667" w14:textId="77777777" w:rsidR="00AC3D6F" w:rsidRDefault="00AC3D6F" w:rsidP="00AC3D6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No</w:t>
                      </w:r>
                    </w:p>
                    <w:p w14:paraId="3D8BDA5F" w14:textId="77777777" w:rsidR="00AC3D6F" w:rsidRPr="003B529D" w:rsidRDefault="00AC3D6F" w:rsidP="00AC3D6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CA8D5F5" wp14:editId="1424DB98">
                <wp:simplePos x="0" y="0"/>
                <wp:positionH relativeFrom="column">
                  <wp:posOffset>1954530</wp:posOffset>
                </wp:positionH>
                <wp:positionV relativeFrom="paragraph">
                  <wp:posOffset>1013460</wp:posOffset>
                </wp:positionV>
                <wp:extent cx="436880" cy="262255"/>
                <wp:effectExtent l="0" t="0" r="127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536E5" w14:textId="77777777" w:rsidR="00AC3D6F" w:rsidRPr="003B529D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B529D">
                              <w:rPr>
                                <w:b/>
                                <w:bCs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8D5F5" id="_x0000_s1028" type="#_x0000_t202" style="position:absolute;margin-left:153.9pt;margin-top:79.8pt;width:34.4pt;height:20.6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" stroked="f">
                <v:textbox>
                  <w:txbxContent>
                    <w:p w14:paraId="394536E5" w14:textId="77777777" w:rsidR="00AC3D6F" w:rsidRPr="003B529D" w:rsidRDefault="00AC3D6F" w:rsidP="00AC3D6F">
                      <w:pPr>
                        <w:rPr>
                          <w:b/>
                          <w:bCs/>
                        </w:rPr>
                      </w:pPr>
                      <w:r w:rsidRPr="003B529D">
                        <w:rPr>
                          <w:b/>
                          <w:bCs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09038C" wp14:editId="25DA0DF1">
                <wp:simplePos x="0" y="0"/>
                <wp:positionH relativeFrom="column">
                  <wp:posOffset>834390</wp:posOffset>
                </wp:positionH>
                <wp:positionV relativeFrom="paragraph">
                  <wp:posOffset>2397760</wp:posOffset>
                </wp:positionV>
                <wp:extent cx="935990" cy="301625"/>
                <wp:effectExtent l="38100" t="0" r="16510" b="793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5990" cy="30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5329D" id="Straight Arrow Connector 19" o:spid="_x0000_s1026" type="#_x0000_t32" style="position:absolute;margin-left:65.7pt;margin-top:188.8pt;width:73.7pt;height:23.7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955A899" wp14:editId="2631CB74">
                <wp:simplePos x="0" y="0"/>
                <wp:positionH relativeFrom="column">
                  <wp:posOffset>810260</wp:posOffset>
                </wp:positionH>
                <wp:positionV relativeFrom="paragraph">
                  <wp:posOffset>3670300</wp:posOffset>
                </wp:positionV>
                <wp:extent cx="516890" cy="264795"/>
                <wp:effectExtent l="0" t="0" r="73660" b="5905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2647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32341" id="Straight Arrow Connector 22" o:spid="_x0000_s1026" type="#_x0000_t32" style="position:absolute;margin-left:63.8pt;margin-top:289pt;width:40.7pt;height:20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F56DAC2" wp14:editId="22133878">
                <wp:simplePos x="0" y="0"/>
                <wp:positionH relativeFrom="column">
                  <wp:posOffset>198755</wp:posOffset>
                </wp:positionH>
                <wp:positionV relativeFrom="paragraph">
                  <wp:posOffset>3667760</wp:posOffset>
                </wp:positionV>
                <wp:extent cx="548640" cy="264795"/>
                <wp:effectExtent l="38100" t="0" r="22860" b="5905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8640" cy="2647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11443" id="Straight Arrow Connector 21" o:spid="_x0000_s1026" type="#_x0000_t32" style="position:absolute;margin-left:15.65pt;margin-top:288.8pt;width:43.2pt;height:20.8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66A0DF6" wp14:editId="3DA68350">
                <wp:simplePos x="0" y="0"/>
                <wp:positionH relativeFrom="column">
                  <wp:posOffset>1771015</wp:posOffset>
                </wp:positionH>
                <wp:positionV relativeFrom="paragraph">
                  <wp:posOffset>2397760</wp:posOffset>
                </wp:positionV>
                <wp:extent cx="1043305" cy="301625"/>
                <wp:effectExtent l="0" t="0" r="99695" b="7937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3305" cy="30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F5731" id="Straight Arrow Connector 20" o:spid="_x0000_s1026" type="#_x0000_t32" style="position:absolute;margin-left:139.45pt;margin-top:188.8pt;width:82.15pt;height:23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0871F3" wp14:editId="3708419B">
                <wp:simplePos x="0" y="0"/>
                <wp:positionH relativeFrom="column">
                  <wp:posOffset>2997200</wp:posOffset>
                </wp:positionH>
                <wp:positionV relativeFrom="paragraph">
                  <wp:posOffset>1014730</wp:posOffset>
                </wp:positionV>
                <wp:extent cx="1041400" cy="413385"/>
                <wp:effectExtent l="0" t="0" r="82550" b="6286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1400" cy="413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3099B" id="Straight Arrow Connector 18" o:spid="_x0000_s1026" type="#_x0000_t32" style="position:absolute;margin-left:236pt;margin-top:79.9pt;width:82pt;height:32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C9B857" wp14:editId="1FB1C410">
                <wp:simplePos x="0" y="0"/>
                <wp:positionH relativeFrom="column">
                  <wp:posOffset>2059305</wp:posOffset>
                </wp:positionH>
                <wp:positionV relativeFrom="paragraph">
                  <wp:posOffset>1014095</wp:posOffset>
                </wp:positionV>
                <wp:extent cx="937895" cy="413385"/>
                <wp:effectExtent l="38100" t="0" r="14605" b="6286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7895" cy="413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F119AE" id="Straight Arrow Connector 16" o:spid="_x0000_s1026" type="#_x0000_t32" style="position:absolute;margin-left:162.15pt;margin-top:79.85pt;width:73.85pt;height:32.55pt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BB6738" wp14:editId="0D7374D0">
                <wp:simplePos x="0" y="0"/>
                <wp:positionH relativeFrom="column">
                  <wp:posOffset>3188970</wp:posOffset>
                </wp:positionH>
                <wp:positionV relativeFrom="paragraph">
                  <wp:posOffset>3893820</wp:posOffset>
                </wp:positionV>
                <wp:extent cx="993775" cy="715010"/>
                <wp:effectExtent l="0" t="0" r="15875" b="2794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775" cy="715010"/>
                        </a:xfrm>
                        <a:prstGeom prst="ellipse">
                          <a:avLst/>
                        </a:prstGeom>
                        <a:solidFill>
                          <a:schemeClr val="accent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57B480" w14:textId="77777777" w:rsidR="00AC3D6F" w:rsidRPr="00CE5E55" w:rsidRDefault="00AC3D6F" w:rsidP="00AC3D6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BB6738" id="Oval 15" o:spid="_x0000_s1029" style="position:absolute;margin-left:251.1pt;margin-top:306.6pt;width:78.25pt;height:56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" fillcolor="#70ad47 [3209]" strokecolor="#1f3763 [1604]" strokeweight="1pt">
                <v:stroke joinstyle="miter"/>
                <v:textbox>
                  <w:txbxContent>
                    <w:p w14:paraId="2F57B480" w14:textId="77777777" w:rsidR="00AC3D6F" w:rsidRPr="00CE5E55" w:rsidRDefault="00AC3D6F" w:rsidP="00AC3D6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Home</w:t>
                      </w: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54FC26" wp14:editId="545A0B34">
                <wp:simplePos x="0" y="0"/>
                <wp:positionH relativeFrom="column">
                  <wp:posOffset>2004695</wp:posOffset>
                </wp:positionH>
                <wp:positionV relativeFrom="paragraph">
                  <wp:posOffset>3933825</wp:posOffset>
                </wp:positionV>
                <wp:extent cx="993775" cy="715010"/>
                <wp:effectExtent l="0" t="0" r="15875" b="2794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775" cy="715010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B46D03" w14:textId="77777777" w:rsidR="00AC3D6F" w:rsidRPr="00145A95" w:rsidRDefault="00AC3D6F" w:rsidP="00AC3D6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Aw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54FC26" id="Oval 14" o:spid="_x0000_s1030" style="position:absolute;margin-left:157.85pt;margin-top:309.75pt;width:78.25pt;height:56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" fillcolor="#c00000" strokecolor="#1f3763 [1604]" strokeweight="1pt">
                <v:stroke joinstyle="miter"/>
                <v:textbox>
                  <w:txbxContent>
                    <w:p w14:paraId="52B46D03" w14:textId="77777777" w:rsidR="00AC3D6F" w:rsidRPr="00145A95" w:rsidRDefault="00AC3D6F" w:rsidP="00AC3D6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Away</w:t>
                      </w: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6CBC15" wp14:editId="6F784492">
                <wp:simplePos x="0" y="0"/>
                <wp:positionH relativeFrom="column">
                  <wp:posOffset>812165</wp:posOffset>
                </wp:positionH>
                <wp:positionV relativeFrom="paragraph">
                  <wp:posOffset>3933825</wp:posOffset>
                </wp:positionV>
                <wp:extent cx="993775" cy="715010"/>
                <wp:effectExtent l="0" t="0" r="15875" b="2794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775" cy="715010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C6F61C" w14:textId="77777777" w:rsidR="00AC3D6F" w:rsidRPr="00145A95" w:rsidRDefault="00AC3D6F" w:rsidP="00AC3D6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Aw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6CBC15" id="Oval 13" o:spid="_x0000_s1031" style="position:absolute;margin-left:63.95pt;margin-top:309.75pt;width:78.25pt;height:56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" fillcolor="#c00000" strokecolor="#1f3763 [1604]" strokeweight="1pt">
                <v:stroke joinstyle="miter"/>
                <v:textbox>
                  <w:txbxContent>
                    <w:p w14:paraId="6EC6F61C" w14:textId="77777777" w:rsidR="00AC3D6F" w:rsidRPr="00145A95" w:rsidRDefault="00AC3D6F" w:rsidP="00AC3D6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Away</w:t>
                      </w: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EB9829" wp14:editId="3039584D">
                <wp:simplePos x="0" y="0"/>
                <wp:positionH relativeFrom="column">
                  <wp:posOffset>-428625</wp:posOffset>
                </wp:positionH>
                <wp:positionV relativeFrom="paragraph">
                  <wp:posOffset>3932555</wp:posOffset>
                </wp:positionV>
                <wp:extent cx="993775" cy="715010"/>
                <wp:effectExtent l="0" t="0" r="15875" b="2794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3775" cy="715010"/>
                        </a:xfrm>
                        <a:prstGeom prst="ellipse">
                          <a:avLst/>
                        </a:prstGeom>
                        <a:solidFill>
                          <a:schemeClr val="accent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C9132" w14:textId="77777777" w:rsidR="00AC3D6F" w:rsidRPr="00145A95" w:rsidRDefault="00AC3D6F" w:rsidP="00AC3D6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EB9829" id="Oval 11" o:spid="_x0000_s1032" style="position:absolute;margin-left:-33.75pt;margin-top:309.65pt;width:78.25pt;height:56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" fillcolor="#70ad47 [3209]" strokecolor="#1f3763 [1604]" strokeweight="1pt">
                <v:stroke joinstyle="miter"/>
                <v:textbox>
                  <w:txbxContent>
                    <w:p w14:paraId="61DC9132" w14:textId="77777777" w:rsidR="00AC3D6F" w:rsidRPr="00145A95" w:rsidRDefault="00AC3D6F" w:rsidP="00AC3D6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Home</w:t>
                      </w: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FD621C" wp14:editId="6DA9815E">
                <wp:simplePos x="0" y="0"/>
                <wp:positionH relativeFrom="column">
                  <wp:posOffset>1956435</wp:posOffset>
                </wp:positionH>
                <wp:positionV relativeFrom="paragraph">
                  <wp:posOffset>2701290</wp:posOffset>
                </wp:positionV>
                <wp:extent cx="2035175" cy="969645"/>
                <wp:effectExtent l="0" t="0" r="22225" b="2095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175" cy="96964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BB2346" w14:textId="77777777" w:rsidR="00AC3D6F" w:rsidRPr="00145A95" w:rsidRDefault="00AC3D6F" w:rsidP="00AC3D6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Is city the Home city of the toss winner?</w:t>
                            </w:r>
                          </w:p>
                          <w:p w14:paraId="574514C9" w14:textId="77777777" w:rsidR="00AC3D6F" w:rsidRPr="00145A95" w:rsidRDefault="00AC3D6F" w:rsidP="00AC3D6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FD621C" id="Oval 10" o:spid="_x0000_s1033" style="position:absolute;margin-left:154.05pt;margin-top:212.7pt;width:160.25pt;height:76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" filled="f" strokecolor="#1f3763 [1604]" strokeweight="1pt">
                <v:stroke joinstyle="miter"/>
                <v:textbox>
                  <w:txbxContent>
                    <w:p w14:paraId="65BB2346" w14:textId="77777777" w:rsidR="00AC3D6F" w:rsidRPr="00145A95" w:rsidRDefault="00AC3D6F" w:rsidP="00AC3D6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Is city the Home city of the toss winner?</w:t>
                      </w:r>
                    </w:p>
                    <w:p w14:paraId="574514C9" w14:textId="77777777" w:rsidR="00AC3D6F" w:rsidRPr="00145A95" w:rsidRDefault="00AC3D6F" w:rsidP="00AC3D6F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D4F201" wp14:editId="7654D7C4">
                <wp:simplePos x="0" y="0"/>
                <wp:positionH relativeFrom="column">
                  <wp:posOffset>-229235</wp:posOffset>
                </wp:positionH>
                <wp:positionV relativeFrom="paragraph">
                  <wp:posOffset>2701290</wp:posOffset>
                </wp:positionV>
                <wp:extent cx="2035175" cy="969645"/>
                <wp:effectExtent l="0" t="0" r="22225" b="2095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175" cy="96964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3B537D" w14:textId="77777777" w:rsidR="00AC3D6F" w:rsidRPr="00145A95" w:rsidRDefault="00AC3D6F" w:rsidP="00AC3D6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Is city the Home city of the toss winner?</w:t>
                            </w:r>
                          </w:p>
                          <w:p w14:paraId="4EFEAE89" w14:textId="77777777" w:rsidR="00AC3D6F" w:rsidRPr="00145A95" w:rsidRDefault="00AC3D6F" w:rsidP="00AC3D6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D4F201" id="Oval 9" o:spid="_x0000_s1034" style="position:absolute;margin-left:-18.05pt;margin-top:212.7pt;width:160.25pt;height:76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" filled="f" strokecolor="#1f3763 [1604]" strokeweight="1pt">
                <v:stroke joinstyle="miter"/>
                <v:textbox>
                  <w:txbxContent>
                    <w:p w14:paraId="103B537D" w14:textId="77777777" w:rsidR="00AC3D6F" w:rsidRPr="00145A95" w:rsidRDefault="00AC3D6F" w:rsidP="00AC3D6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Is city the Home city of the toss winner?</w:t>
                      </w:r>
                    </w:p>
                    <w:p w14:paraId="4EFEAE89" w14:textId="77777777" w:rsidR="00AC3D6F" w:rsidRPr="00145A95" w:rsidRDefault="00AC3D6F" w:rsidP="00AC3D6F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E67E61" wp14:editId="388B1299">
                <wp:simplePos x="0" y="0"/>
                <wp:positionH relativeFrom="column">
                  <wp:posOffset>3387725</wp:posOffset>
                </wp:positionH>
                <wp:positionV relativeFrom="paragraph">
                  <wp:posOffset>1429385</wp:posOffset>
                </wp:positionV>
                <wp:extent cx="2035175" cy="969645"/>
                <wp:effectExtent l="0" t="0" r="22225" b="2095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175" cy="96964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7AAC97" w14:textId="77777777" w:rsidR="00AC3D6F" w:rsidRPr="00145A95" w:rsidRDefault="00AC3D6F" w:rsidP="00AC3D6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Neutral Venue</w:t>
                            </w:r>
                          </w:p>
                          <w:p w14:paraId="4C3BE922" w14:textId="77777777" w:rsidR="00AC3D6F" w:rsidRPr="00145A95" w:rsidRDefault="00AC3D6F" w:rsidP="00AC3D6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E67E61" id="Oval 8" o:spid="_x0000_s1035" style="position:absolute;margin-left:266.75pt;margin-top:112.55pt;width:160.25pt;height:76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" fillcolor="#bfbfbf [2412]" strokecolor="#1f3763 [1604]" strokeweight="1pt">
                <v:stroke joinstyle="miter"/>
                <v:textbox>
                  <w:txbxContent>
                    <w:p w14:paraId="1B7AAC97" w14:textId="77777777" w:rsidR="00AC3D6F" w:rsidRPr="00145A95" w:rsidRDefault="00AC3D6F" w:rsidP="00AC3D6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Neutral Venue</w:t>
                      </w:r>
                    </w:p>
                    <w:p w14:paraId="4C3BE922" w14:textId="77777777" w:rsidR="00AC3D6F" w:rsidRPr="00145A95" w:rsidRDefault="00AC3D6F" w:rsidP="00AC3D6F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A555CBC" wp14:editId="47D37A61">
                <wp:simplePos x="0" y="0"/>
                <wp:positionH relativeFrom="column">
                  <wp:posOffset>2941955</wp:posOffset>
                </wp:positionH>
                <wp:positionV relativeFrom="paragraph">
                  <wp:posOffset>3662680</wp:posOffset>
                </wp:positionV>
                <wp:extent cx="548640" cy="246380"/>
                <wp:effectExtent l="0" t="0" r="80010" b="5842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" cy="2463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C83F7" id="Straight Arrow Connector 24" o:spid="_x0000_s1026" type="#_x0000_t32" style="position:absolute;margin-left:231.65pt;margin-top:288.4pt;width:43.2pt;height:19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70AAC2A" wp14:editId="0F7B8155">
                <wp:simplePos x="0" y="0"/>
                <wp:positionH relativeFrom="column">
                  <wp:posOffset>628015</wp:posOffset>
                </wp:positionH>
                <wp:positionV relativeFrom="paragraph">
                  <wp:posOffset>2299970</wp:posOffset>
                </wp:positionV>
                <wp:extent cx="436880" cy="262255"/>
                <wp:effectExtent l="0" t="0" r="1270" b="444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6B93BF" w14:textId="77777777" w:rsidR="00AC3D6F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Bat</w:t>
                            </w:r>
                          </w:p>
                          <w:p w14:paraId="070FCA6D" w14:textId="77777777" w:rsidR="00AC3D6F" w:rsidRPr="003B529D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11DA3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03D56861" wp14:editId="2D120E3B">
                                  <wp:extent cx="245110" cy="151765"/>
                                  <wp:effectExtent l="0" t="0" r="2540" b="635"/>
                                  <wp:docPr id="300" name="Picture 3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5110" cy="151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AAC2A" id="_x0000_s1036" type="#_x0000_t202" style="position:absolute;margin-left:49.45pt;margin-top:181.1pt;width:34.4pt;height:20.6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" stroked="f">
                <v:textbox>
                  <w:txbxContent>
                    <w:p w14:paraId="316B93BF" w14:textId="77777777" w:rsidR="00AC3D6F" w:rsidRDefault="00AC3D6F" w:rsidP="00AC3D6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Bat</w:t>
                      </w:r>
                    </w:p>
                    <w:p w14:paraId="070FCA6D" w14:textId="77777777" w:rsidR="00AC3D6F" w:rsidRPr="003B529D" w:rsidRDefault="00AC3D6F" w:rsidP="00AC3D6F">
                      <w:pPr>
                        <w:rPr>
                          <w:b/>
                          <w:bCs/>
                        </w:rPr>
                      </w:pPr>
                      <w:r w:rsidRPr="00411DA3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03D56861" wp14:editId="2D120E3B">
                            <wp:extent cx="245110" cy="151765"/>
                            <wp:effectExtent l="0" t="0" r="2540" b="635"/>
                            <wp:docPr id="300" name="Picture 3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5110" cy="151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01D4497" wp14:editId="4DDD1CDC">
                <wp:simplePos x="0" y="0"/>
                <wp:positionH relativeFrom="column">
                  <wp:posOffset>2073910</wp:posOffset>
                </wp:positionH>
                <wp:positionV relativeFrom="paragraph">
                  <wp:posOffset>3623945</wp:posOffset>
                </wp:positionV>
                <wp:extent cx="436880" cy="262255"/>
                <wp:effectExtent l="0" t="0" r="1270" b="444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B8C1BB" w14:textId="77777777" w:rsidR="00AC3D6F" w:rsidRPr="003B529D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B529D">
                              <w:rPr>
                                <w:b/>
                                <w:bCs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D4497" id="_x0000_s1037" type="#_x0000_t202" style="position:absolute;margin-left:163.3pt;margin-top:285.35pt;width:34.4pt;height:20.6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" stroked="f">
                <v:textbox>
                  <w:txbxContent>
                    <w:p w14:paraId="28B8C1BB" w14:textId="77777777" w:rsidR="00AC3D6F" w:rsidRPr="003B529D" w:rsidRDefault="00AC3D6F" w:rsidP="00AC3D6F">
                      <w:pPr>
                        <w:rPr>
                          <w:b/>
                          <w:bCs/>
                        </w:rPr>
                      </w:pPr>
                      <w:r w:rsidRPr="003B529D">
                        <w:rPr>
                          <w:b/>
                          <w:bCs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6A9131E" wp14:editId="0F4F2EA8">
                <wp:simplePos x="0" y="0"/>
                <wp:positionH relativeFrom="column">
                  <wp:posOffset>-287020</wp:posOffset>
                </wp:positionH>
                <wp:positionV relativeFrom="paragraph">
                  <wp:posOffset>3619500</wp:posOffset>
                </wp:positionV>
                <wp:extent cx="436880" cy="262255"/>
                <wp:effectExtent l="0" t="0" r="1270" b="444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ECE3AC" w14:textId="77777777" w:rsidR="00AC3D6F" w:rsidRPr="003B529D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B529D">
                              <w:rPr>
                                <w:b/>
                                <w:bCs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9131E" id="_x0000_s1038" type="#_x0000_t202" style="position:absolute;margin-left:-22.6pt;margin-top:285pt;width:34.4pt;height:20.6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" stroked="f">
                <v:textbox>
                  <w:txbxContent>
                    <w:p w14:paraId="52ECE3AC" w14:textId="77777777" w:rsidR="00AC3D6F" w:rsidRPr="003B529D" w:rsidRDefault="00AC3D6F" w:rsidP="00AC3D6F">
                      <w:pPr>
                        <w:rPr>
                          <w:b/>
                          <w:bCs/>
                        </w:rPr>
                      </w:pPr>
                      <w:r w:rsidRPr="003B529D">
                        <w:rPr>
                          <w:b/>
                          <w:bCs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6BBDA4D1" wp14:editId="6568D232">
                <wp:simplePos x="0" y="0"/>
                <wp:positionH relativeFrom="column">
                  <wp:posOffset>1287145</wp:posOffset>
                </wp:positionH>
                <wp:positionV relativeFrom="paragraph">
                  <wp:posOffset>3619500</wp:posOffset>
                </wp:positionV>
                <wp:extent cx="436880" cy="262255"/>
                <wp:effectExtent l="0" t="0" r="1270" b="444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714EC" w14:textId="77777777" w:rsidR="00AC3D6F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101AA0F7" w14:textId="77777777" w:rsidR="00AC3D6F" w:rsidRPr="003B529D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DA4D1" id="_x0000_s1039" type="#_x0000_t202" style="position:absolute;margin-left:101.35pt;margin-top:285pt;width:34.4pt;height:20.6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" stroked="f">
                <v:textbox>
                  <w:txbxContent>
                    <w:p w14:paraId="64E714EC" w14:textId="77777777" w:rsidR="00AC3D6F" w:rsidRDefault="00AC3D6F" w:rsidP="00AC3D6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No</w:t>
                      </w:r>
                    </w:p>
                    <w:p w14:paraId="101AA0F7" w14:textId="77777777" w:rsidR="00AC3D6F" w:rsidRPr="003B529D" w:rsidRDefault="00AC3D6F" w:rsidP="00AC3D6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154B424" wp14:editId="298F72BD">
                <wp:simplePos x="0" y="0"/>
                <wp:positionH relativeFrom="column">
                  <wp:posOffset>3745230</wp:posOffset>
                </wp:positionH>
                <wp:positionV relativeFrom="paragraph">
                  <wp:posOffset>3556000</wp:posOffset>
                </wp:positionV>
                <wp:extent cx="436880" cy="262255"/>
                <wp:effectExtent l="0" t="0" r="1270" b="4445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DE78A" w14:textId="77777777" w:rsidR="00AC3D6F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0CC881BC" w14:textId="77777777" w:rsidR="00AC3D6F" w:rsidRPr="003B529D" w:rsidRDefault="00AC3D6F" w:rsidP="00AC3D6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4B424" id="_x0000_s1040" type="#_x0000_t202" style="position:absolute;margin-left:294.9pt;margin-top:280pt;width:34.4pt;height:20.6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" stroked="f">
                <v:textbox>
                  <w:txbxContent>
                    <w:p w14:paraId="689DE78A" w14:textId="77777777" w:rsidR="00AC3D6F" w:rsidRDefault="00AC3D6F" w:rsidP="00AC3D6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No</w:t>
                      </w:r>
                    </w:p>
                    <w:p w14:paraId="0CC881BC" w14:textId="77777777" w:rsidR="00AC3D6F" w:rsidRPr="003B529D" w:rsidRDefault="00AC3D6F" w:rsidP="00AC3D6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319632" wp14:editId="2C5C0A31">
                <wp:simplePos x="0" y="0"/>
                <wp:positionH relativeFrom="column">
                  <wp:posOffset>2003425</wp:posOffset>
                </wp:positionH>
                <wp:positionV relativeFrom="paragraph">
                  <wp:posOffset>44450</wp:posOffset>
                </wp:positionV>
                <wp:extent cx="2035175" cy="969645"/>
                <wp:effectExtent l="0" t="0" r="22225" b="2095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175" cy="96964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25D2A8" w14:textId="77777777" w:rsidR="00AC3D6F" w:rsidRPr="00145A95" w:rsidRDefault="00AC3D6F" w:rsidP="00AC3D6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45A9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Is City the Home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45A9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city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45A9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of either Team1 or Team2?</w:t>
                            </w:r>
                          </w:p>
                          <w:p w14:paraId="5D0F23D6" w14:textId="77777777" w:rsidR="00AC3D6F" w:rsidRPr="00145A95" w:rsidRDefault="00AC3D6F" w:rsidP="00AC3D6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319632" id="Oval 1" o:spid="_x0000_s1041" style="position:absolute;margin-left:157.75pt;margin-top:3.5pt;width:160.25pt;height:76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" filled="f" strokecolor="#1f3763 [1604]" strokeweight="1pt">
                <v:stroke joinstyle="miter"/>
                <v:textbox>
                  <w:txbxContent>
                    <w:p w14:paraId="0325D2A8" w14:textId="77777777" w:rsidR="00AC3D6F" w:rsidRPr="00145A95" w:rsidRDefault="00AC3D6F" w:rsidP="00AC3D6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145A95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Is City the Home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145A95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city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Pr="00145A95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of either Team1 or Team2?</w:t>
                      </w:r>
                    </w:p>
                    <w:p w14:paraId="5D0F23D6" w14:textId="77777777" w:rsidR="00AC3D6F" w:rsidRPr="00145A95" w:rsidRDefault="00AC3D6F" w:rsidP="00AC3D6F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FFCBFF" wp14:editId="2D41D971">
                <wp:simplePos x="0" y="0"/>
                <wp:positionH relativeFrom="column">
                  <wp:posOffset>835660</wp:posOffset>
                </wp:positionH>
                <wp:positionV relativeFrom="paragraph">
                  <wp:posOffset>1429081</wp:posOffset>
                </wp:positionV>
                <wp:extent cx="2035175" cy="969645"/>
                <wp:effectExtent l="0" t="0" r="22225" b="2095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175" cy="96964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DEBA6A" w14:textId="77777777" w:rsidR="00AC3D6F" w:rsidRPr="00145A95" w:rsidRDefault="00AC3D6F" w:rsidP="00AC3D6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Toss winner decided to bat or field?</w:t>
                            </w:r>
                          </w:p>
                          <w:p w14:paraId="03A22DAF" w14:textId="77777777" w:rsidR="00AC3D6F" w:rsidRPr="00145A95" w:rsidRDefault="00AC3D6F" w:rsidP="00AC3D6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FFCBFF" id="Oval 7" o:spid="_x0000_s1042" style="position:absolute;margin-left:65.8pt;margin-top:112.55pt;width:160.25pt;height:76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" filled="f" strokecolor="#1f3763 [1604]" strokeweight="1pt">
                <v:stroke joinstyle="miter"/>
                <v:textbox>
                  <w:txbxContent>
                    <w:p w14:paraId="28DEBA6A" w14:textId="77777777" w:rsidR="00AC3D6F" w:rsidRPr="00145A95" w:rsidRDefault="00AC3D6F" w:rsidP="00AC3D6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Toss winner decided to bat or field?</w:t>
                      </w:r>
                    </w:p>
                    <w:p w14:paraId="03A22DAF" w14:textId="77777777" w:rsidR="00AC3D6F" w:rsidRPr="00145A95" w:rsidRDefault="00AC3D6F" w:rsidP="00AC3D6F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p w14:paraId="0C9386E9" w14:textId="2A7602EB" w:rsidR="007A378B" w:rsidRDefault="007A378B">
      <w:pPr>
        <w:rPr>
          <w:rFonts w:ascii="Times New Roman" w:hAnsi="Times New Roman" w:cs="Times New Roman"/>
          <w:u w:val="single"/>
        </w:rPr>
      </w:pPr>
    </w:p>
    <w:p w14:paraId="0C5AB14A" w14:textId="5B4E1E8F" w:rsidR="007A378B" w:rsidRDefault="007A378B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u w:val="single"/>
        </w:rPr>
        <w:br w:type="page"/>
      </w:r>
      <w:r w:rsidR="00CD01CB">
        <w:rPr>
          <w:rFonts w:ascii="Times New Roman" w:hAnsi="Times New Roman" w:cs="Times New Roman"/>
          <w:b/>
          <w:bCs/>
          <w:u w:val="single"/>
        </w:rPr>
        <w:lastRenderedPageBreak/>
        <w:t xml:space="preserve">FLOW TO CALCULATE THE BATTING AND </w:t>
      </w:r>
      <w:r w:rsidR="00A872E7">
        <w:rPr>
          <w:rFonts w:ascii="Times New Roman" w:hAnsi="Times New Roman" w:cs="Times New Roman"/>
          <w:b/>
          <w:bCs/>
          <w:u w:val="single"/>
        </w:rPr>
        <w:t>FIELDING</w:t>
      </w:r>
      <w:r w:rsidR="00CD01CB">
        <w:rPr>
          <w:rFonts w:ascii="Times New Roman" w:hAnsi="Times New Roman" w:cs="Times New Roman"/>
          <w:b/>
          <w:bCs/>
          <w:u w:val="single"/>
        </w:rPr>
        <w:t xml:space="preserve"> TEAMS:</w:t>
      </w:r>
    </w:p>
    <w:p w14:paraId="689622AD" w14:textId="1814A33C" w:rsidR="00CD01CB" w:rsidRDefault="00CD01CB">
      <w:pPr>
        <w:rPr>
          <w:rFonts w:ascii="Times New Roman" w:hAnsi="Times New Roman" w:cs="Times New Roman"/>
          <w:b/>
          <w:bCs/>
          <w:u w:val="single"/>
        </w:rPr>
      </w:pPr>
    </w:p>
    <w:p w14:paraId="4F09DC17" w14:textId="6B9921E6" w:rsidR="00CD01CB" w:rsidRPr="00521CF8" w:rsidRDefault="00CF28A3" w:rsidP="00CD01CB">
      <w:pPr>
        <w:rPr>
          <w:rFonts w:ascii="Times New Roman" w:hAnsi="Times New Roman" w:cs="Times New Roman"/>
          <w:u w:val="single"/>
        </w:rPr>
      </w:pPr>
      <w:bookmarkStart w:id="0" w:name="_GoBack"/>
      <w:bookmarkEnd w:id="0"/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137440A" wp14:editId="6CB65283">
                <wp:simplePos x="0" y="0"/>
                <wp:positionH relativeFrom="column">
                  <wp:posOffset>2104914</wp:posOffset>
                </wp:positionH>
                <wp:positionV relativeFrom="paragraph">
                  <wp:posOffset>174266</wp:posOffset>
                </wp:positionV>
                <wp:extent cx="1717482" cy="842838"/>
                <wp:effectExtent l="0" t="0" r="16510" b="14605"/>
                <wp:wrapNone/>
                <wp:docPr id="357" name="Oval 3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482" cy="842838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FECC15" w14:textId="40E7152F" w:rsidR="00CF28A3" w:rsidRPr="001B2B54" w:rsidRDefault="00CF28A3" w:rsidP="00CF28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Toss decision? Bat or Field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37440A" id="Oval 357" o:spid="_x0000_s1043" style="position:absolute;margin-left:165.75pt;margin-top:13.7pt;width:135.25pt;height:66.3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" filled="f" strokecolor="#1f3763 [1604]" strokeweight="1pt">
                <v:stroke joinstyle="miter"/>
                <v:textbox>
                  <w:txbxContent>
                    <w:p w14:paraId="07FECC15" w14:textId="40E7152F" w:rsidR="00CF28A3" w:rsidRPr="001B2B54" w:rsidRDefault="00CF28A3" w:rsidP="00CF28A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Toss decision? Bat or Field?</w:t>
                      </w:r>
                    </w:p>
                  </w:txbxContent>
                </v:textbox>
              </v:oval>
            </w:pict>
          </mc:Fallback>
        </mc:AlternateContent>
      </w:r>
    </w:p>
    <w:p w14:paraId="1BB82654" w14:textId="388603F8" w:rsidR="008F3612" w:rsidRDefault="008F3612">
      <w:pPr>
        <w:rPr>
          <w:rFonts w:ascii="Times New Roman" w:hAnsi="Times New Roman" w:cs="Times New Roman"/>
          <w:b/>
          <w:bCs/>
          <w:u w:val="single"/>
        </w:rPr>
      </w:pPr>
    </w:p>
    <w:p w14:paraId="075552F8" w14:textId="519202D3" w:rsidR="00CD01CB" w:rsidRPr="00CD01CB" w:rsidRDefault="00CC330A">
      <w:pPr>
        <w:rPr>
          <w:rFonts w:ascii="Times New Roman" w:hAnsi="Times New Roman" w:cs="Times New Roman"/>
          <w:b/>
          <w:bCs/>
          <w:u w:val="single"/>
        </w:rPr>
      </w:pP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89B8F14" wp14:editId="2A44A15F">
                <wp:simplePos x="0" y="0"/>
                <wp:positionH relativeFrom="column">
                  <wp:posOffset>3009652</wp:posOffset>
                </wp:positionH>
                <wp:positionV relativeFrom="paragraph">
                  <wp:posOffset>2302510</wp:posOffset>
                </wp:positionV>
                <wp:extent cx="1717040" cy="1304014"/>
                <wp:effectExtent l="0" t="0" r="16510" b="10795"/>
                <wp:wrapNone/>
                <wp:docPr id="361" name="Oval 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040" cy="1304014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ED9B82" w14:textId="44B35F0B" w:rsidR="000279C9" w:rsidRDefault="000279C9" w:rsidP="006B64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Batting Team = </w:t>
                            </w:r>
                            <w:r w:rsidR="006C304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Team 2</w:t>
                            </w:r>
                          </w:p>
                          <w:p w14:paraId="7A2C71D5" w14:textId="3BCC6653" w:rsidR="006B64EF" w:rsidRPr="00145A95" w:rsidRDefault="006B64EF" w:rsidP="006B64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elding Team = Team </w:t>
                            </w:r>
                            <w:r w:rsidR="00D6109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1617FDD4" w14:textId="77777777" w:rsidR="006B64EF" w:rsidRPr="001B2B54" w:rsidRDefault="006B64EF" w:rsidP="006B64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9B8F14" id="Oval 361" o:spid="_x0000_s1044" style="position:absolute;margin-left:237pt;margin-top:181.3pt;width:135.2pt;height:102.7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" fillcolor="#bfbfbf [2412]" strokecolor="#1f3763 [1604]" strokeweight="1pt">
                <v:stroke joinstyle="miter"/>
                <v:textbox>
                  <w:txbxContent>
                    <w:p w14:paraId="04ED9B82" w14:textId="44B35F0B" w:rsidR="000279C9" w:rsidRDefault="000279C9" w:rsidP="006B64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Batting Team = </w:t>
                      </w:r>
                      <w:r w:rsidR="006C304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Team 2</w:t>
                      </w:r>
                    </w:p>
                    <w:p w14:paraId="7A2C71D5" w14:textId="3BCC6653" w:rsidR="006B64EF" w:rsidRPr="00145A95" w:rsidRDefault="006B64EF" w:rsidP="006B64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Fielding Team = Team </w:t>
                      </w:r>
                      <w:r w:rsidR="00D6109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1</w:t>
                      </w:r>
                    </w:p>
                    <w:p w14:paraId="1617FDD4" w14:textId="77777777" w:rsidR="006B64EF" w:rsidRPr="001B2B54" w:rsidRDefault="006B64EF" w:rsidP="006B64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F580748" wp14:editId="7DE90A30">
                <wp:simplePos x="0" y="0"/>
                <wp:positionH relativeFrom="column">
                  <wp:posOffset>5017356</wp:posOffset>
                </wp:positionH>
                <wp:positionV relativeFrom="paragraph">
                  <wp:posOffset>2240197</wp:posOffset>
                </wp:positionV>
                <wp:extent cx="1717040" cy="1304014"/>
                <wp:effectExtent l="0" t="0" r="16510" b="10795"/>
                <wp:wrapNone/>
                <wp:docPr id="363" name="Oval 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040" cy="1304014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126B16" w14:textId="6D5ECF5B" w:rsidR="006C3040" w:rsidRDefault="006C3040" w:rsidP="006C304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Batting Team = Team </w:t>
                            </w:r>
                            <w:r w:rsidR="000F3FF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01A31698" w14:textId="77777777" w:rsidR="006C3040" w:rsidRPr="00145A95" w:rsidRDefault="006C3040" w:rsidP="006C304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Fielding Team = Team 2</w:t>
                            </w:r>
                          </w:p>
                          <w:p w14:paraId="68A67266" w14:textId="77777777" w:rsidR="006C3040" w:rsidRPr="001B2B54" w:rsidRDefault="006C3040" w:rsidP="006C304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580748" id="Oval 363" o:spid="_x0000_s1045" style="position:absolute;margin-left:395.05pt;margin-top:176.4pt;width:135.2pt;height:102.7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" fillcolor="#bfbfbf [2412]" strokecolor="#1f3763 [1604]" strokeweight="1pt">
                <v:stroke joinstyle="miter"/>
                <v:textbox>
                  <w:txbxContent>
                    <w:p w14:paraId="74126B16" w14:textId="6D5ECF5B" w:rsidR="006C3040" w:rsidRDefault="006C3040" w:rsidP="006C304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Batting Team = Team </w:t>
                      </w:r>
                      <w:r w:rsidR="000F3FF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1</w:t>
                      </w:r>
                    </w:p>
                    <w:p w14:paraId="01A31698" w14:textId="77777777" w:rsidR="006C3040" w:rsidRPr="00145A95" w:rsidRDefault="006C3040" w:rsidP="006C304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Fielding Team = Team 2</w:t>
                      </w:r>
                    </w:p>
                    <w:p w14:paraId="68A67266" w14:textId="77777777" w:rsidR="006C3040" w:rsidRPr="001B2B54" w:rsidRDefault="006C3040" w:rsidP="006C304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C28EDD7" wp14:editId="673F75F9">
                <wp:simplePos x="0" y="0"/>
                <wp:positionH relativeFrom="column">
                  <wp:posOffset>1208184</wp:posOffset>
                </wp:positionH>
                <wp:positionV relativeFrom="paragraph">
                  <wp:posOffset>2336165</wp:posOffset>
                </wp:positionV>
                <wp:extent cx="1717040" cy="1304014"/>
                <wp:effectExtent l="0" t="0" r="16510" b="10795"/>
                <wp:wrapNone/>
                <wp:docPr id="370" name="Oval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040" cy="1304014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1CAC07" w14:textId="77777777" w:rsidR="00CC330A" w:rsidRDefault="00CC330A" w:rsidP="00CC330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Batting Team = Team 2</w:t>
                            </w:r>
                          </w:p>
                          <w:p w14:paraId="0F00708C" w14:textId="77777777" w:rsidR="00CC330A" w:rsidRPr="00145A95" w:rsidRDefault="00CC330A" w:rsidP="00CC330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Fielding Team = Team 1</w:t>
                            </w:r>
                          </w:p>
                          <w:p w14:paraId="1EEA62D5" w14:textId="77777777" w:rsidR="00CC330A" w:rsidRPr="001B2B54" w:rsidRDefault="00CC330A" w:rsidP="00CC330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28EDD7" id="Oval 370" o:spid="_x0000_s1046" style="position:absolute;margin-left:95.15pt;margin-top:183.95pt;width:135.2pt;height:102.7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" fillcolor="#bfbfbf [2412]" strokecolor="#1f3763 [1604]" strokeweight="1pt">
                <v:stroke joinstyle="miter"/>
                <v:textbox>
                  <w:txbxContent>
                    <w:p w14:paraId="481CAC07" w14:textId="77777777" w:rsidR="00CC330A" w:rsidRDefault="00CC330A" w:rsidP="00CC330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Batting Team = Team 2</w:t>
                      </w:r>
                    </w:p>
                    <w:p w14:paraId="0F00708C" w14:textId="77777777" w:rsidR="00CC330A" w:rsidRPr="00145A95" w:rsidRDefault="00CC330A" w:rsidP="00CC330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Fielding Team = Team 1</w:t>
                      </w:r>
                    </w:p>
                    <w:p w14:paraId="1EEA62D5" w14:textId="77777777" w:rsidR="00CC330A" w:rsidRPr="001B2B54" w:rsidRDefault="00CC330A" w:rsidP="00CC330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AB48462" wp14:editId="5690B70F">
                <wp:simplePos x="0" y="0"/>
                <wp:positionH relativeFrom="column">
                  <wp:posOffset>-730222</wp:posOffset>
                </wp:positionH>
                <wp:positionV relativeFrom="paragraph">
                  <wp:posOffset>2335530</wp:posOffset>
                </wp:positionV>
                <wp:extent cx="1717040" cy="1304014"/>
                <wp:effectExtent l="0" t="0" r="16510" b="10795"/>
                <wp:wrapNone/>
                <wp:docPr id="371" name="Oval 3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040" cy="1304014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12670D" w14:textId="60ABC18B" w:rsidR="00CC330A" w:rsidRDefault="00CC330A" w:rsidP="00CC330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Batting Team = Team </w:t>
                            </w:r>
                            <w:r w:rsidR="006105F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06082103" w14:textId="21F96CDF" w:rsidR="00CC330A" w:rsidRPr="00145A95" w:rsidRDefault="00CC330A" w:rsidP="00CC330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elding Team = Team </w:t>
                            </w:r>
                            <w:r w:rsidR="00625BC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  <w:p w14:paraId="00E727EA" w14:textId="77777777" w:rsidR="00CC330A" w:rsidRPr="001B2B54" w:rsidRDefault="00CC330A" w:rsidP="00CC330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B48462" id="Oval 371" o:spid="_x0000_s1047" style="position:absolute;margin-left:-57.5pt;margin-top:183.9pt;width:135.2pt;height:102.7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" fillcolor="#bfbfbf [2412]" strokecolor="#1f3763 [1604]" strokeweight="1pt">
                <v:stroke joinstyle="miter"/>
                <v:textbox>
                  <w:txbxContent>
                    <w:p w14:paraId="3D12670D" w14:textId="60ABC18B" w:rsidR="00CC330A" w:rsidRDefault="00CC330A" w:rsidP="00CC330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Batting Team = Team </w:t>
                      </w:r>
                      <w:r w:rsidR="006105F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1</w:t>
                      </w:r>
                    </w:p>
                    <w:p w14:paraId="06082103" w14:textId="21F96CDF" w:rsidR="00CC330A" w:rsidRPr="00145A95" w:rsidRDefault="00CC330A" w:rsidP="00CC330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Fielding Team = Team </w:t>
                      </w:r>
                      <w:r w:rsidR="00625BC4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2</w:t>
                      </w:r>
                    </w:p>
                    <w:p w14:paraId="00E727EA" w14:textId="77777777" w:rsidR="00CC330A" w:rsidRPr="001B2B54" w:rsidRDefault="00CC330A" w:rsidP="00CC330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F64821"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C30BFB5" wp14:editId="69834273">
                <wp:simplePos x="0" y="0"/>
                <wp:positionH relativeFrom="column">
                  <wp:posOffset>1200150</wp:posOffset>
                </wp:positionH>
                <wp:positionV relativeFrom="paragraph">
                  <wp:posOffset>2034540</wp:posOffset>
                </wp:positionV>
                <wp:extent cx="993140" cy="301625"/>
                <wp:effectExtent l="0" t="0" r="73660" b="79375"/>
                <wp:wrapNone/>
                <wp:docPr id="333" name="Straight Arrow Connector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3140" cy="30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4D8A8" id="Straight Arrow Connector 333" o:spid="_x0000_s1026" type="#_x0000_t32" style="position:absolute;margin-left:94.5pt;margin-top:160.2pt;width:78.2pt;height:23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F64821"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05BA7E22" wp14:editId="423663E3">
                <wp:simplePos x="0" y="0"/>
                <wp:positionH relativeFrom="column">
                  <wp:posOffset>2051685</wp:posOffset>
                </wp:positionH>
                <wp:positionV relativeFrom="paragraph">
                  <wp:posOffset>1894840</wp:posOffset>
                </wp:positionV>
                <wp:extent cx="436880" cy="262255"/>
                <wp:effectExtent l="0" t="0" r="1270" b="4445"/>
                <wp:wrapSquare wrapText="bothSides"/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1AD40" w14:textId="77777777" w:rsidR="00CD01CB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121054F5" w14:textId="77777777" w:rsidR="00CD01CB" w:rsidRPr="003B529D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A7E22" id="_x0000_s1048" type="#_x0000_t202" style="position:absolute;margin-left:161.55pt;margin-top:149.2pt;width:34.4pt;height:20.6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" stroked="f">
                <v:textbox>
                  <w:txbxContent>
                    <w:p w14:paraId="4671AD40" w14:textId="77777777" w:rsidR="00CD01CB" w:rsidRDefault="00CD01CB" w:rsidP="00CD01CB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No</w:t>
                      </w:r>
                    </w:p>
                    <w:p w14:paraId="121054F5" w14:textId="77777777" w:rsidR="00CD01CB" w:rsidRPr="003B529D" w:rsidRDefault="00CD01CB" w:rsidP="00CD01CB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64821"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2D6DF1B" wp14:editId="0DC10DAD">
                <wp:simplePos x="0" y="0"/>
                <wp:positionH relativeFrom="column">
                  <wp:posOffset>86995</wp:posOffset>
                </wp:positionH>
                <wp:positionV relativeFrom="paragraph">
                  <wp:posOffset>1940560</wp:posOffset>
                </wp:positionV>
                <wp:extent cx="436880" cy="262255"/>
                <wp:effectExtent l="0" t="0" r="1270" b="4445"/>
                <wp:wrapSquare wrapText="bothSides"/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97F347" w14:textId="77777777" w:rsidR="00CD01CB" w:rsidRPr="003B529D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B529D">
                              <w:rPr>
                                <w:b/>
                                <w:bCs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6DF1B" id="_x0000_s1049" type="#_x0000_t202" style="position:absolute;margin-left:6.85pt;margin-top:152.8pt;width:34.4pt;height:20.6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" stroked="f">
                <v:textbox>
                  <w:txbxContent>
                    <w:p w14:paraId="1797F347" w14:textId="77777777" w:rsidR="00CD01CB" w:rsidRPr="003B529D" w:rsidRDefault="00CD01CB" w:rsidP="00CD01CB">
                      <w:pPr>
                        <w:rPr>
                          <w:b/>
                          <w:bCs/>
                        </w:rPr>
                      </w:pPr>
                      <w:r w:rsidRPr="003B529D">
                        <w:rPr>
                          <w:b/>
                          <w:bCs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64821"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F4049C0" wp14:editId="374D1050">
                <wp:simplePos x="0" y="0"/>
                <wp:positionH relativeFrom="column">
                  <wp:posOffset>262255</wp:posOffset>
                </wp:positionH>
                <wp:positionV relativeFrom="paragraph">
                  <wp:posOffset>2034540</wp:posOffset>
                </wp:positionV>
                <wp:extent cx="935990" cy="301625"/>
                <wp:effectExtent l="38100" t="0" r="16510" b="79375"/>
                <wp:wrapNone/>
                <wp:docPr id="330" name="Straight Arrow Connector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5990" cy="30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A015F" id="Straight Arrow Connector 330" o:spid="_x0000_s1026" type="#_x0000_t32" style="position:absolute;margin-left:20.65pt;margin-top:160.2pt;width:73.7pt;height:23.75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F64821"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AD93FDE" wp14:editId="388B0901">
                <wp:simplePos x="0" y="0"/>
                <wp:positionH relativeFrom="column">
                  <wp:posOffset>314325</wp:posOffset>
                </wp:positionH>
                <wp:positionV relativeFrom="paragraph">
                  <wp:posOffset>1164921</wp:posOffset>
                </wp:positionV>
                <wp:extent cx="1804670" cy="842645"/>
                <wp:effectExtent l="0" t="0" r="24130" b="14605"/>
                <wp:wrapNone/>
                <wp:docPr id="358" name="Oval 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4670" cy="84264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AC9188" w14:textId="5D7C74CC" w:rsidR="007004D4" w:rsidRPr="00145A95" w:rsidRDefault="007004D4" w:rsidP="007004D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Is team 1 the toss winner?</w:t>
                            </w:r>
                          </w:p>
                          <w:p w14:paraId="782483E9" w14:textId="65AAE1FD" w:rsidR="007004D4" w:rsidRPr="001B2B54" w:rsidRDefault="007004D4" w:rsidP="007004D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D93FDE" id="Oval 358" o:spid="_x0000_s1050" style="position:absolute;margin-left:24.75pt;margin-top:91.75pt;width:142.1pt;height:66.3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" filled="f" strokecolor="#1f3763 [1604]" strokeweight="1pt">
                <v:stroke joinstyle="miter"/>
                <v:textbox>
                  <w:txbxContent>
                    <w:p w14:paraId="67AC9188" w14:textId="5D7C74CC" w:rsidR="007004D4" w:rsidRPr="00145A95" w:rsidRDefault="007004D4" w:rsidP="007004D4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Is team 1 the toss winner?</w:t>
                      </w:r>
                    </w:p>
                    <w:p w14:paraId="782483E9" w14:textId="65AAE1FD" w:rsidR="007004D4" w:rsidRPr="001B2B54" w:rsidRDefault="007004D4" w:rsidP="007004D4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7927E5"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30397B" wp14:editId="33E6482E">
                <wp:simplePos x="0" y="0"/>
                <wp:positionH relativeFrom="column">
                  <wp:posOffset>1200646</wp:posOffset>
                </wp:positionH>
                <wp:positionV relativeFrom="paragraph">
                  <wp:posOffset>466587</wp:posOffset>
                </wp:positionV>
                <wp:extent cx="1724908" cy="691763"/>
                <wp:effectExtent l="38100" t="0" r="27940" b="70485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24908" cy="6917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C2D69" id="Straight Arrow Connector 335" o:spid="_x0000_s1026" type="#_x0000_t32" style="position:absolute;margin-left:94.55pt;margin-top:36.75pt;width:135.8pt;height:54.45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D61090"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0E1B76B2" wp14:editId="246BE20E">
                <wp:simplePos x="0" y="0"/>
                <wp:positionH relativeFrom="column">
                  <wp:posOffset>3670466</wp:posOffset>
                </wp:positionH>
                <wp:positionV relativeFrom="paragraph">
                  <wp:posOffset>1898539</wp:posOffset>
                </wp:positionV>
                <wp:extent cx="436880" cy="262255"/>
                <wp:effectExtent l="0" t="0" r="1270" b="4445"/>
                <wp:wrapSquare wrapText="bothSides"/>
                <wp:docPr id="3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23DE1" w14:textId="77777777" w:rsidR="00CD01CB" w:rsidRPr="003B529D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B529D">
                              <w:rPr>
                                <w:b/>
                                <w:bCs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B76B2" id="_x0000_s1051" type="#_x0000_t202" style="position:absolute;margin-left:289pt;margin-top:149.5pt;width:34.4pt;height:20.6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" stroked="f">
                <v:textbox>
                  <w:txbxContent>
                    <w:p w14:paraId="24623DE1" w14:textId="77777777" w:rsidR="00CD01CB" w:rsidRPr="003B529D" w:rsidRDefault="00CD01CB" w:rsidP="00CD01CB">
                      <w:pPr>
                        <w:rPr>
                          <w:b/>
                          <w:bCs/>
                        </w:rPr>
                      </w:pPr>
                      <w:r w:rsidRPr="003B529D">
                        <w:rPr>
                          <w:b/>
                          <w:bCs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61090"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3BE74E92" wp14:editId="59CC08A7">
                <wp:simplePos x="0" y="0"/>
                <wp:positionH relativeFrom="column">
                  <wp:posOffset>5430907</wp:posOffset>
                </wp:positionH>
                <wp:positionV relativeFrom="paragraph">
                  <wp:posOffset>1838546</wp:posOffset>
                </wp:positionV>
                <wp:extent cx="436880" cy="262255"/>
                <wp:effectExtent l="0" t="0" r="1270" b="4445"/>
                <wp:wrapSquare wrapText="bothSides"/>
                <wp:docPr id="3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ED42ED" w14:textId="77777777" w:rsidR="00CD01CB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No</w:t>
                            </w:r>
                          </w:p>
                          <w:p w14:paraId="552D4D39" w14:textId="77777777" w:rsidR="00CD01CB" w:rsidRPr="003B529D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74E92" id="_x0000_s1052" type="#_x0000_t202" style="position:absolute;margin-left:427.65pt;margin-top:144.75pt;width:34.4pt;height:20.6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" stroked="f">
                <v:textbox>
                  <w:txbxContent>
                    <w:p w14:paraId="1CED42ED" w14:textId="77777777" w:rsidR="00CD01CB" w:rsidRDefault="00CD01CB" w:rsidP="00CD01CB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No</w:t>
                      </w:r>
                    </w:p>
                    <w:p w14:paraId="552D4D39" w14:textId="77777777" w:rsidR="00CD01CB" w:rsidRPr="003B529D" w:rsidRDefault="00CD01CB" w:rsidP="00CD01CB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C3040"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F5E8D23" wp14:editId="0374D925">
                <wp:simplePos x="0" y="0"/>
                <wp:positionH relativeFrom="column">
                  <wp:posOffset>4611757</wp:posOffset>
                </wp:positionH>
                <wp:positionV relativeFrom="paragraph">
                  <wp:posOffset>2009141</wp:posOffset>
                </wp:positionV>
                <wp:extent cx="922075" cy="278296"/>
                <wp:effectExtent l="0" t="0" r="68580" b="64770"/>
                <wp:wrapNone/>
                <wp:docPr id="365" name="Straight Arrow Connector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2075" cy="27829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4118A" id="Straight Arrow Connector 365" o:spid="_x0000_s1026" type="#_x0000_t32" style="position:absolute;margin-left:363.15pt;margin-top:158.2pt;width:72.6pt;height:21.9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6C3040"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FABC02C" wp14:editId="268BC07B">
                <wp:simplePos x="0" y="0"/>
                <wp:positionH relativeFrom="column">
                  <wp:posOffset>3672784</wp:posOffset>
                </wp:positionH>
                <wp:positionV relativeFrom="paragraph">
                  <wp:posOffset>2001961</wp:posOffset>
                </wp:positionV>
                <wp:extent cx="935990" cy="301625"/>
                <wp:effectExtent l="38100" t="0" r="16510" b="79375"/>
                <wp:wrapNone/>
                <wp:docPr id="364" name="Straight Arrow Connector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5990" cy="30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60C88" id="Straight Arrow Connector 364" o:spid="_x0000_s1026" type="#_x0000_t32" style="position:absolute;margin-left:289.2pt;margin-top:157.65pt;width:73.7pt;height:23.75pt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7418B1"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44D4E68" wp14:editId="301312C0">
                <wp:simplePos x="0" y="0"/>
                <wp:positionH relativeFrom="column">
                  <wp:posOffset>2981739</wp:posOffset>
                </wp:positionH>
                <wp:positionV relativeFrom="paragraph">
                  <wp:posOffset>466587</wp:posOffset>
                </wp:positionV>
                <wp:extent cx="1550228" cy="692454"/>
                <wp:effectExtent l="0" t="0" r="31115" b="69850"/>
                <wp:wrapNone/>
                <wp:docPr id="334" name="Straight Arrow Connector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0228" cy="6924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28C39" id="Straight Arrow Connector 334" o:spid="_x0000_s1026" type="#_x0000_t32" style="position:absolute;margin-left:234.8pt;margin-top:36.75pt;width:122.05pt;height:54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4B7596"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265831B0" wp14:editId="66C31296">
                <wp:simplePos x="0" y="0"/>
                <wp:positionH relativeFrom="column">
                  <wp:posOffset>767384</wp:posOffset>
                </wp:positionH>
                <wp:positionV relativeFrom="paragraph">
                  <wp:posOffset>657390</wp:posOffset>
                </wp:positionV>
                <wp:extent cx="436880" cy="262255"/>
                <wp:effectExtent l="0" t="0" r="1270" b="4445"/>
                <wp:wrapSquare wrapText="bothSides"/>
                <wp:docPr id="3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26106F" w14:textId="77777777" w:rsidR="00CD01CB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Bat</w:t>
                            </w:r>
                          </w:p>
                          <w:p w14:paraId="3E514844" w14:textId="77777777" w:rsidR="00CD01CB" w:rsidRPr="003B529D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11DA3"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4F4E3FA7" wp14:editId="07ECD98A">
                                  <wp:extent cx="245110" cy="151765"/>
                                  <wp:effectExtent l="0" t="0" r="2540" b="635"/>
                                  <wp:docPr id="367" name="Picture 3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5110" cy="151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831B0" id="_x0000_s1053" type="#_x0000_t202" style="position:absolute;margin-left:60.4pt;margin-top:51.75pt;width:34.4pt;height:20.6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" stroked="f">
                <v:textbox>
                  <w:txbxContent>
                    <w:p w14:paraId="3B26106F" w14:textId="77777777" w:rsidR="00CD01CB" w:rsidRDefault="00CD01CB" w:rsidP="00CD01CB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Bat</w:t>
                      </w:r>
                    </w:p>
                    <w:p w14:paraId="3E514844" w14:textId="77777777" w:rsidR="00CD01CB" w:rsidRPr="003B529D" w:rsidRDefault="00CD01CB" w:rsidP="00CD01CB">
                      <w:pPr>
                        <w:rPr>
                          <w:b/>
                          <w:bCs/>
                        </w:rPr>
                      </w:pPr>
                      <w:r w:rsidRPr="00411DA3"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4F4E3FA7" wp14:editId="07ECD98A">
                            <wp:extent cx="245110" cy="151765"/>
                            <wp:effectExtent l="0" t="0" r="2540" b="635"/>
                            <wp:docPr id="367" name="Picture 3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5110" cy="151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697B" w:rsidRPr="00521CF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6B3CC1C" wp14:editId="64ACDF3A">
                <wp:simplePos x="0" y="0"/>
                <wp:positionH relativeFrom="column">
                  <wp:posOffset>3731591</wp:posOffset>
                </wp:positionH>
                <wp:positionV relativeFrom="paragraph">
                  <wp:posOffset>1155700</wp:posOffset>
                </wp:positionV>
                <wp:extent cx="1804670" cy="842645"/>
                <wp:effectExtent l="0" t="0" r="24130" b="14605"/>
                <wp:wrapNone/>
                <wp:docPr id="360" name="Oval 3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4670" cy="84264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7DEC0" w14:textId="17F9725C" w:rsidR="001F69A0" w:rsidRPr="00145A95" w:rsidRDefault="001F69A0" w:rsidP="001F69A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Is team 1 the toss winner?</w:t>
                            </w:r>
                          </w:p>
                          <w:p w14:paraId="19E929B8" w14:textId="77777777" w:rsidR="001F69A0" w:rsidRPr="001B2B54" w:rsidRDefault="001F69A0" w:rsidP="001F69A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B3CC1C" id="Oval 360" o:spid="_x0000_s1054" style="position:absolute;margin-left:293.85pt;margin-top:91pt;width:142.1pt;height:66.3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" filled="f" strokecolor="#1f3763 [1604]" strokeweight="1pt">
                <v:stroke joinstyle="miter"/>
                <v:textbox>
                  <w:txbxContent>
                    <w:p w14:paraId="25B7DEC0" w14:textId="17F9725C" w:rsidR="001F69A0" w:rsidRPr="00145A95" w:rsidRDefault="001F69A0" w:rsidP="001F69A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Is team 1 the toss winner?</w:t>
                      </w:r>
                    </w:p>
                    <w:p w14:paraId="19E929B8" w14:textId="77777777" w:rsidR="001F69A0" w:rsidRPr="001B2B54" w:rsidRDefault="001F69A0" w:rsidP="001F69A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B93E31" w:rsidRPr="00521CF8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84D3546" wp14:editId="6BD6C173">
                <wp:simplePos x="0" y="0"/>
                <wp:positionH relativeFrom="column">
                  <wp:posOffset>4004586</wp:posOffset>
                </wp:positionH>
                <wp:positionV relativeFrom="paragraph">
                  <wp:posOffset>660096</wp:posOffset>
                </wp:positionV>
                <wp:extent cx="524510" cy="262255"/>
                <wp:effectExtent l="0" t="0" r="8890" b="4445"/>
                <wp:wrapSquare wrapText="bothSides"/>
                <wp:docPr id="3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51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CA2FF" w14:textId="77777777" w:rsidR="00CD01CB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ield</w:t>
                            </w:r>
                          </w:p>
                          <w:p w14:paraId="4FE60599" w14:textId="77777777" w:rsidR="00CD01CB" w:rsidRPr="003B529D" w:rsidRDefault="00CD01CB" w:rsidP="00CD01CB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D3546" id="_x0000_s1055" type="#_x0000_t202" style="position:absolute;margin-left:315.3pt;margin-top:52pt;width:41.3pt;height:20.6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" stroked="f">
                <v:textbox>
                  <w:txbxContent>
                    <w:p w14:paraId="6F5CA2FF" w14:textId="77777777" w:rsidR="00CD01CB" w:rsidRDefault="00CD01CB" w:rsidP="00CD01CB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ield</w:t>
                      </w:r>
                    </w:p>
                    <w:p w14:paraId="4FE60599" w14:textId="77777777" w:rsidR="00CD01CB" w:rsidRPr="003B529D" w:rsidRDefault="00CD01CB" w:rsidP="00CD01CB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CD01CB" w:rsidRPr="00CD01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MTY3NjY3MzAxMDFT0lEKTi0uzszPAykwrAUADMjY+SwAAAA="/>
  </w:docVars>
  <w:rsids>
    <w:rsidRoot w:val="00BB28E3"/>
    <w:rsid w:val="000279C9"/>
    <w:rsid w:val="00057394"/>
    <w:rsid w:val="000C235D"/>
    <w:rsid w:val="000D05B4"/>
    <w:rsid w:val="000F3FF4"/>
    <w:rsid w:val="00127ADA"/>
    <w:rsid w:val="00145A95"/>
    <w:rsid w:val="001462E2"/>
    <w:rsid w:val="0017671A"/>
    <w:rsid w:val="001B2B54"/>
    <w:rsid w:val="001F69A0"/>
    <w:rsid w:val="0030215E"/>
    <w:rsid w:val="00320941"/>
    <w:rsid w:val="003B529D"/>
    <w:rsid w:val="00411DA3"/>
    <w:rsid w:val="004514EC"/>
    <w:rsid w:val="0045354B"/>
    <w:rsid w:val="00497E33"/>
    <w:rsid w:val="004B7596"/>
    <w:rsid w:val="004D4580"/>
    <w:rsid w:val="00513811"/>
    <w:rsid w:val="005200D3"/>
    <w:rsid w:val="00520AB1"/>
    <w:rsid w:val="00521CF8"/>
    <w:rsid w:val="00521E43"/>
    <w:rsid w:val="00534EF7"/>
    <w:rsid w:val="0054697B"/>
    <w:rsid w:val="005508C7"/>
    <w:rsid w:val="0056407F"/>
    <w:rsid w:val="00596DE4"/>
    <w:rsid w:val="00603963"/>
    <w:rsid w:val="006105F7"/>
    <w:rsid w:val="00625BC4"/>
    <w:rsid w:val="00672E5F"/>
    <w:rsid w:val="006A0769"/>
    <w:rsid w:val="006B64EF"/>
    <w:rsid w:val="006C0DC7"/>
    <w:rsid w:val="006C3040"/>
    <w:rsid w:val="006E0714"/>
    <w:rsid w:val="007004D4"/>
    <w:rsid w:val="007418B1"/>
    <w:rsid w:val="007927E5"/>
    <w:rsid w:val="007A378B"/>
    <w:rsid w:val="007A7C2A"/>
    <w:rsid w:val="007B0EF8"/>
    <w:rsid w:val="00837CE8"/>
    <w:rsid w:val="00863825"/>
    <w:rsid w:val="00882698"/>
    <w:rsid w:val="008F3612"/>
    <w:rsid w:val="0090270B"/>
    <w:rsid w:val="0094547E"/>
    <w:rsid w:val="00956E46"/>
    <w:rsid w:val="009A0E76"/>
    <w:rsid w:val="009E7FC1"/>
    <w:rsid w:val="009F3BE5"/>
    <w:rsid w:val="00A257A3"/>
    <w:rsid w:val="00A406BC"/>
    <w:rsid w:val="00A71A94"/>
    <w:rsid w:val="00A872E7"/>
    <w:rsid w:val="00AC3D6F"/>
    <w:rsid w:val="00B000AD"/>
    <w:rsid w:val="00B729B6"/>
    <w:rsid w:val="00B93E31"/>
    <w:rsid w:val="00BB28E3"/>
    <w:rsid w:val="00C06048"/>
    <w:rsid w:val="00C80D54"/>
    <w:rsid w:val="00CA7281"/>
    <w:rsid w:val="00CC330A"/>
    <w:rsid w:val="00CD01CB"/>
    <w:rsid w:val="00CD4398"/>
    <w:rsid w:val="00CE2FE8"/>
    <w:rsid w:val="00CE5E55"/>
    <w:rsid w:val="00CF28A3"/>
    <w:rsid w:val="00D3450A"/>
    <w:rsid w:val="00D54E67"/>
    <w:rsid w:val="00D579DB"/>
    <w:rsid w:val="00D61090"/>
    <w:rsid w:val="00D62CDC"/>
    <w:rsid w:val="00D67CC5"/>
    <w:rsid w:val="00DC2746"/>
    <w:rsid w:val="00DD5C3F"/>
    <w:rsid w:val="00E14AC4"/>
    <w:rsid w:val="00E811E3"/>
    <w:rsid w:val="00EB3D46"/>
    <w:rsid w:val="00F64821"/>
    <w:rsid w:val="00F70787"/>
    <w:rsid w:val="00FB73CA"/>
    <w:rsid w:val="00FC1CFA"/>
    <w:rsid w:val="00FC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FD8A7"/>
  <w15:chartTrackingRefBased/>
  <w15:docId w15:val="{119689C5-3132-4820-8C3F-5705D1BE5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h Prathap</dc:creator>
  <cp:keywords/>
  <dc:description/>
  <cp:lastModifiedBy>Nishanth Prathap</cp:lastModifiedBy>
  <cp:revision>87</cp:revision>
  <dcterms:created xsi:type="dcterms:W3CDTF">2020-12-25T04:22:00Z</dcterms:created>
  <dcterms:modified xsi:type="dcterms:W3CDTF">2020-12-25T07:43:00Z</dcterms:modified>
</cp:coreProperties>
</file>